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2A14625F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BC41E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1</w:t>
            </w:r>
            <w:r w:rsidR="002A551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2022.-</w:t>
            </w:r>
            <w:r w:rsidR="00BC41E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4.11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6C5FCC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6C5FCC" w:rsidRPr="008D08FD" w:rsidRDefault="006C5FCC" w:rsidP="006C5FC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6C5FCC" w:rsidRPr="008D08FD" w:rsidRDefault="006C5FCC" w:rsidP="006C5FCC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495A7150" w:rsidR="006C5FCC" w:rsidRPr="00F26B21" w:rsidRDefault="006C5FCC" w:rsidP="006C5F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42DA3CC7" w:rsidR="006C5FCC" w:rsidRPr="00F26B21" w:rsidRDefault="006C5FCC" w:rsidP="006C5FC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3DBD07E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4D3275BE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2B17DAD2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6B0E9FDD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6C5FCC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6C5FCC" w:rsidRPr="008D08FD" w:rsidRDefault="006C5FCC" w:rsidP="006C5FC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6C5FCC" w:rsidRPr="008D08FD" w:rsidRDefault="006C5FCC" w:rsidP="006C5FCC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43185BFF" w:rsidR="006C5FCC" w:rsidRPr="00F26B21" w:rsidRDefault="006C5FCC" w:rsidP="006C5F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39981E0" w:rsidR="006C5FCC" w:rsidRPr="00F26B21" w:rsidRDefault="006C5FCC" w:rsidP="006C5FC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62B1A1D0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50E45585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2DB9EDCB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26B21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F26B21" w:rsidRPr="008D08FD" w:rsidRDefault="00F26B21" w:rsidP="00F26B2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F26B21" w:rsidRPr="008D08FD" w:rsidRDefault="00F26B21" w:rsidP="00F26B2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39D7EE65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05B6333A" w:rsidR="00F26B21" w:rsidRPr="00F26B21" w:rsidRDefault="00F26B21" w:rsidP="00F26B2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4C737E04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1E195235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1DDC0E32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188E1583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26B21" w14:paraId="2CCFABE4" w14:textId="77777777" w:rsidTr="00791FA9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F26B21" w:rsidRPr="008D08FD" w:rsidRDefault="00F26B21" w:rsidP="00F26B2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F26B21" w:rsidRPr="008D08FD" w:rsidRDefault="00F26B21" w:rsidP="00F26B2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5F91CF85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0CC0E805" w:rsidR="00F26B21" w:rsidRPr="00F26B21" w:rsidRDefault="00F26B21" w:rsidP="00F26B2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59221D0A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012A91A5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2BE1669E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2391D61C" w14:textId="77777777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BC41EB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BC41EB" w:rsidRPr="008D08FD" w:rsidRDefault="00BC41EB" w:rsidP="00BC41E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BC41EB" w:rsidRPr="00727AE1" w:rsidRDefault="00BC41EB" w:rsidP="00BC41E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68E1CD0E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34160">
              <w:rPr>
                <w:rFonts w:asciiTheme="minorHAnsi" w:eastAsia="Segoe UI" w:hAnsiTheme="minorHAnsi" w:cstheme="minorHAnsi"/>
                <w:b/>
              </w:rPr>
              <w:t xml:space="preserve">PIZZA </w:t>
            </w:r>
            <w:proofErr w:type="gramStart"/>
            <w:r w:rsidRPr="00334160">
              <w:rPr>
                <w:rFonts w:asciiTheme="minorHAnsi" w:eastAsia="Segoe UI" w:hAnsiTheme="minorHAnsi" w:cstheme="minorHAnsi"/>
                <w:b/>
              </w:rPr>
              <w:t>ZDRAVA ,</w:t>
            </w:r>
            <w:proofErr w:type="gramEnd"/>
            <w:r w:rsidRPr="00334160">
              <w:rPr>
                <w:rFonts w:asciiTheme="minorHAnsi" w:eastAsia="Segoe UI" w:hAnsiTheme="minorHAnsi" w:cstheme="minorHAnsi"/>
                <w:b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398489E6" w:rsidR="00BC41EB" w:rsidRPr="00334160" w:rsidRDefault="00BC41EB" w:rsidP="00BC41E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5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2CAB010A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753B739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1A8D056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39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644D49C8" w:rsidR="00BC41EB" w:rsidRPr="00334160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BC41EB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BC41EB" w:rsidRPr="008D08FD" w:rsidRDefault="00BC41EB" w:rsidP="00BC41E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BC41EB" w:rsidRPr="00727AE1" w:rsidRDefault="00BC41EB" w:rsidP="00BC41E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3699BEA0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34160">
              <w:rPr>
                <w:rFonts w:asciiTheme="minorHAnsi" w:eastAsia="Segoe UI" w:hAnsiTheme="minorHAnsi" w:cstheme="minorHAnsi"/>
                <w:b/>
              </w:rPr>
              <w:t xml:space="preserve">PIZZA </w:t>
            </w:r>
            <w:proofErr w:type="gramStart"/>
            <w:r w:rsidRPr="00334160">
              <w:rPr>
                <w:rFonts w:asciiTheme="minorHAnsi" w:eastAsia="Segoe UI" w:hAnsiTheme="minorHAnsi" w:cstheme="minorHAnsi"/>
                <w:b/>
              </w:rPr>
              <w:t>ZDRAVA ,</w:t>
            </w:r>
            <w:proofErr w:type="gramEnd"/>
            <w:r w:rsidRPr="00334160">
              <w:rPr>
                <w:rFonts w:asciiTheme="minorHAnsi" w:eastAsia="Segoe UI" w:hAnsiTheme="minorHAnsi" w:cstheme="minorHAnsi"/>
                <w:b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4332C3A3" w:rsidR="00BC41EB" w:rsidRPr="00334160" w:rsidRDefault="00BC41EB" w:rsidP="00BC41E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5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D8810F2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37FEC764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44341900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39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BC41EB" w:rsidRPr="00334160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34160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334160" w:rsidRPr="00DB4E9F" w:rsidRDefault="00334160" w:rsidP="0033416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334160" w:rsidRPr="00DB4E9F" w:rsidRDefault="00334160" w:rsidP="00334160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305D52ED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ANIRANI RIBLJI ŠTAPIĆI S PIREOM OD KRUMPIRA I MRKVE ,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0743262E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361C66E6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AA45FE1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0EFF267D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6D7444AD" w:rsidR="00334160" w:rsidRPr="00334160" w:rsidRDefault="00334160" w:rsidP="0033416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Riba(S), Mekušci(T), Laktoza(S), </w:t>
            </w:r>
            <w:proofErr w:type="spellStart"/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(T), Mlijeko(S), Celer(T)</w:t>
            </w:r>
          </w:p>
        </w:tc>
      </w:tr>
      <w:tr w:rsidR="00334160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334160" w:rsidRPr="00DB4E9F" w:rsidRDefault="00334160" w:rsidP="0033416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334160" w:rsidRPr="00DB4E9F" w:rsidRDefault="00334160" w:rsidP="00334160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347FD605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ANIRANI RIBLJI ŠTAPIĆI S PIREOM OD KRUMPIRA I MRKVE ,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27424F7D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35F047CD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5DFF51B2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26EE0BC8" w:rsidR="00334160" w:rsidRPr="00334160" w:rsidRDefault="00334160" w:rsidP="0033416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34160">
              <w:rPr>
                <w:rFonts w:asciiTheme="minorHAnsi" w:eastAsia="Segoe UI" w:hAnsiTheme="minorHAnsi" w:cstheme="minorHAnsi"/>
                <w:sz w:val="22"/>
                <w:szCs w:val="22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334160" w:rsidRPr="00334160" w:rsidRDefault="00334160" w:rsidP="00334160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BC41EB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BC41EB" w:rsidRPr="00DB4E9F" w:rsidRDefault="00BC41EB" w:rsidP="00BC41E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BC41EB" w:rsidRPr="00DB4E9F" w:rsidRDefault="00BC41EB" w:rsidP="00BC41E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030B845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34160">
              <w:rPr>
                <w:rFonts w:asciiTheme="minorHAnsi" w:eastAsia="Segoe UI" w:hAnsiTheme="minorHAnsi" w:cstheme="minorHAnsi"/>
                <w:b/>
              </w:rPr>
              <w:t xml:space="preserve">TJESTENINA </w:t>
            </w:r>
            <w:proofErr w:type="gramStart"/>
            <w:r w:rsidRPr="00334160">
              <w:rPr>
                <w:rFonts w:asciiTheme="minorHAnsi" w:eastAsia="Segoe UI" w:hAnsiTheme="minorHAnsi" w:cstheme="minorHAnsi"/>
                <w:b/>
              </w:rPr>
              <w:t>CARBONARA ,</w:t>
            </w:r>
            <w:proofErr w:type="gramEnd"/>
            <w:r w:rsidRPr="00334160">
              <w:rPr>
                <w:rFonts w:asciiTheme="minorHAnsi" w:eastAsia="Segoe UI" w:hAnsiTheme="minorHAnsi" w:cstheme="minorHAnsi"/>
                <w:b/>
              </w:rPr>
              <w:t xml:space="preserve">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181A3497" w:rsidR="00BC41EB" w:rsidRPr="00334160" w:rsidRDefault="00BC41EB" w:rsidP="00BC41EB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406052B5" w:rsidR="00BC41EB" w:rsidRPr="00334160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4A51B907" w:rsidR="00BC41EB" w:rsidRPr="00334160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3C342220" w:rsidR="00BC41EB" w:rsidRPr="00334160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70E04A3" w:rsidR="00BC41EB" w:rsidRPr="00334160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34160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34160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34160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BC41EB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BC41EB" w:rsidRPr="00DB4E9F" w:rsidRDefault="00BC41EB" w:rsidP="00BC41EB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  <w:bookmarkStart w:id="1" w:name="_GoBack" w:colFirst="2" w:colLast="6"/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BC41EB" w:rsidRPr="00DB4E9F" w:rsidRDefault="00BC41EB" w:rsidP="00BC41E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3BFF8006" w:rsidR="00BC41EB" w:rsidRPr="00334160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34160">
              <w:rPr>
                <w:rFonts w:asciiTheme="minorHAnsi" w:eastAsia="Segoe UI" w:hAnsiTheme="minorHAnsi" w:cstheme="minorHAnsi"/>
                <w:b/>
              </w:rPr>
              <w:t xml:space="preserve">TJESTENINA </w:t>
            </w:r>
            <w:proofErr w:type="gramStart"/>
            <w:r w:rsidRPr="00334160">
              <w:rPr>
                <w:rFonts w:asciiTheme="minorHAnsi" w:eastAsia="Segoe UI" w:hAnsiTheme="minorHAnsi" w:cstheme="minorHAnsi"/>
                <w:b/>
              </w:rPr>
              <w:t>CARBONARA ,</w:t>
            </w:r>
            <w:proofErr w:type="gramEnd"/>
            <w:r w:rsidRPr="00334160">
              <w:rPr>
                <w:rFonts w:asciiTheme="minorHAnsi" w:eastAsia="Segoe UI" w:hAnsiTheme="minorHAnsi" w:cstheme="minorHAnsi"/>
                <w:b/>
              </w:rPr>
              <w:t xml:space="preserve">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3DF2F02" w:rsidR="00BC41EB" w:rsidRPr="00334160" w:rsidRDefault="00BC41EB" w:rsidP="00BC41EB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34160">
              <w:rPr>
                <w:rFonts w:asciiTheme="minorHAnsi" w:eastAsia="Segoe UI" w:hAnsiTheme="minorHAnsi" w:cstheme="minorHAnsi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341B4ED9" w:rsidR="00BC41EB" w:rsidRPr="00334160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34160">
              <w:rPr>
                <w:rFonts w:asciiTheme="minorHAnsi" w:eastAsia="Segoe UI" w:hAnsiTheme="minorHAnsi" w:cstheme="minorHAnsi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16AC9C9F" w:rsidR="00BC41EB" w:rsidRPr="00334160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34160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770145AB" w:rsidR="00BC41EB" w:rsidRPr="00334160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34160">
              <w:rPr>
                <w:rFonts w:asciiTheme="minorHAnsi" w:eastAsia="Segoe UI" w:hAnsiTheme="minorHAnsi" w:cstheme="minorHAnsi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BC41EB" w:rsidRPr="0056273C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3CC1" w14:textId="77777777" w:rsidR="008B30BF" w:rsidRDefault="008B30BF">
      <w:pPr>
        <w:spacing w:line="240" w:lineRule="auto"/>
      </w:pPr>
      <w:r>
        <w:separator/>
      </w:r>
    </w:p>
  </w:endnote>
  <w:endnote w:type="continuationSeparator" w:id="0">
    <w:p w14:paraId="03ED273A" w14:textId="77777777" w:rsidR="008B30BF" w:rsidRDefault="008B30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B3AE" w14:textId="77777777" w:rsidR="008B30BF" w:rsidRDefault="008B30BF">
      <w:pPr>
        <w:spacing w:line="240" w:lineRule="auto"/>
      </w:pPr>
      <w:r>
        <w:separator/>
      </w:r>
    </w:p>
  </w:footnote>
  <w:footnote w:type="continuationSeparator" w:id="0">
    <w:p w14:paraId="14E2811D" w14:textId="77777777" w:rsidR="008B30BF" w:rsidRDefault="008B30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76A0E"/>
    <w:rsid w:val="00097735"/>
    <w:rsid w:val="000D1C42"/>
    <w:rsid w:val="001C7DE4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D4AF3"/>
    <w:rsid w:val="0056273C"/>
    <w:rsid w:val="00584D13"/>
    <w:rsid w:val="00593BE7"/>
    <w:rsid w:val="005C0CDD"/>
    <w:rsid w:val="006A62C9"/>
    <w:rsid w:val="006C5FCC"/>
    <w:rsid w:val="006F7F7B"/>
    <w:rsid w:val="00714F19"/>
    <w:rsid w:val="00727AE1"/>
    <w:rsid w:val="00741477"/>
    <w:rsid w:val="007A739F"/>
    <w:rsid w:val="007E7296"/>
    <w:rsid w:val="008436B4"/>
    <w:rsid w:val="008667BA"/>
    <w:rsid w:val="008B30BF"/>
    <w:rsid w:val="008C1870"/>
    <w:rsid w:val="008D08FD"/>
    <w:rsid w:val="008D38C3"/>
    <w:rsid w:val="009033E6"/>
    <w:rsid w:val="00934935"/>
    <w:rsid w:val="00942834"/>
    <w:rsid w:val="0094680B"/>
    <w:rsid w:val="00963F2B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2-10-28T06:58:00Z</dcterms:created>
  <dcterms:modified xsi:type="dcterms:W3CDTF">2022-10-28T06:58:00Z</dcterms:modified>
</cp:coreProperties>
</file>